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6BD88" w14:textId="24FE469E" w:rsidR="00024DBC" w:rsidRPr="00024DBC" w:rsidRDefault="00FB75BF" w:rsidP="00024DBC">
      <w:pPr>
        <w:jc w:val="both"/>
        <w:rPr>
          <w:b/>
        </w:rPr>
      </w:pPr>
      <w:bookmarkStart w:id="0" w:name="_Hlk61604603"/>
      <w:r>
        <w:rPr>
          <w:b/>
        </w:rPr>
        <w:t xml:space="preserve">Modelo de </w:t>
      </w:r>
      <w:r w:rsidR="00333F2D">
        <w:rPr>
          <w:b/>
        </w:rPr>
        <w:t>F</w:t>
      </w:r>
      <w:r w:rsidR="00024DBC" w:rsidRPr="00024DBC">
        <w:rPr>
          <w:b/>
        </w:rPr>
        <w:t xml:space="preserve">ormulario de </w:t>
      </w:r>
      <w:r>
        <w:rPr>
          <w:b/>
        </w:rPr>
        <w:t>D</w:t>
      </w:r>
      <w:bookmarkStart w:id="1" w:name="_GoBack"/>
      <w:bookmarkEnd w:id="1"/>
      <w:r w:rsidR="00024DBC" w:rsidRPr="00024DBC">
        <w:rPr>
          <w:b/>
        </w:rPr>
        <w:t>esistimiento</w:t>
      </w:r>
    </w:p>
    <w:p w14:paraId="3A1F241F" w14:textId="77777777" w:rsidR="00024DBC" w:rsidRDefault="00024DBC" w:rsidP="00024DBC">
      <w:pPr>
        <w:jc w:val="both"/>
      </w:pPr>
      <w:r>
        <w:t>(sólo debe cumplimentar y enviar el presente formulario si desea desistir del contrato)</w:t>
      </w:r>
    </w:p>
    <w:p w14:paraId="2FE5A806" w14:textId="77777777" w:rsidR="00E27460" w:rsidRDefault="00E27460" w:rsidP="00024DBC">
      <w:pPr>
        <w:jc w:val="both"/>
      </w:pPr>
    </w:p>
    <w:p w14:paraId="14544720" w14:textId="5B323344" w:rsidR="003B5E12" w:rsidRDefault="00024DBC" w:rsidP="00024DBC">
      <w:pPr>
        <w:jc w:val="both"/>
      </w:pPr>
      <w:r>
        <w:t>– A la atención de</w:t>
      </w:r>
    </w:p>
    <w:p w14:paraId="5591DD7C" w14:textId="765CA824" w:rsidR="003B5E12" w:rsidRPr="00E27460" w:rsidRDefault="003B5E12" w:rsidP="003B5E12">
      <w:pPr>
        <w:jc w:val="both"/>
      </w:pPr>
      <w:r w:rsidRPr="00E27460">
        <w:t>Customer Care – ZIPPY</w:t>
      </w:r>
    </w:p>
    <w:p w14:paraId="57EAC200" w14:textId="77777777" w:rsidR="003B5E12" w:rsidRPr="003B5E12" w:rsidRDefault="003B5E12" w:rsidP="003B5E12">
      <w:pPr>
        <w:jc w:val="both"/>
        <w:rPr>
          <w:lang w:val="pt-PT"/>
        </w:rPr>
      </w:pPr>
      <w:r w:rsidRPr="003B5E12">
        <w:rPr>
          <w:lang w:val="pt-PT"/>
        </w:rPr>
        <w:t>Estrada Nacional 13, km 6,78</w:t>
      </w:r>
    </w:p>
    <w:p w14:paraId="64215FAD" w14:textId="77777777" w:rsidR="003B5E12" w:rsidRPr="003B5E12" w:rsidRDefault="003B5E12" w:rsidP="003B5E12">
      <w:pPr>
        <w:jc w:val="both"/>
        <w:rPr>
          <w:lang w:val="pt-PT"/>
        </w:rPr>
      </w:pPr>
      <w:r w:rsidRPr="003B5E12">
        <w:rPr>
          <w:lang w:val="pt-PT"/>
        </w:rPr>
        <w:t>Edifício SONAE 2.D 2º Piso</w:t>
      </w:r>
    </w:p>
    <w:p w14:paraId="6F605C57" w14:textId="77777777" w:rsidR="003B5E12" w:rsidRPr="00E27460" w:rsidRDefault="003B5E12" w:rsidP="003B5E12">
      <w:pPr>
        <w:jc w:val="both"/>
        <w:rPr>
          <w:lang w:val="pt-PT"/>
        </w:rPr>
      </w:pPr>
      <w:r w:rsidRPr="00E27460">
        <w:rPr>
          <w:lang w:val="pt-PT"/>
        </w:rPr>
        <w:t>Lugar do Espido – Via Norte</w:t>
      </w:r>
    </w:p>
    <w:p w14:paraId="6DED0E65" w14:textId="77777777" w:rsidR="003B5E12" w:rsidRPr="00E27460" w:rsidRDefault="003B5E12" w:rsidP="003B5E12">
      <w:pPr>
        <w:jc w:val="both"/>
        <w:rPr>
          <w:lang w:val="pt-PT"/>
        </w:rPr>
      </w:pPr>
      <w:r w:rsidRPr="00E27460">
        <w:rPr>
          <w:lang w:val="pt-PT"/>
        </w:rPr>
        <w:t>4470-179 Maia, Portugal</w:t>
      </w:r>
      <w:r w:rsidR="00024DBC" w:rsidRPr="00E27460">
        <w:rPr>
          <w:lang w:val="pt-PT"/>
        </w:rPr>
        <w:t xml:space="preserve"> </w:t>
      </w:r>
    </w:p>
    <w:p w14:paraId="57B996B2" w14:textId="0706EE33" w:rsidR="00024DBC" w:rsidRDefault="003B5E12" w:rsidP="003B5E12">
      <w:pPr>
        <w:jc w:val="both"/>
      </w:pPr>
      <w:r>
        <w:t>cliente@zippy.es</w:t>
      </w:r>
    </w:p>
    <w:p w14:paraId="75C08935" w14:textId="77777777" w:rsidR="00E27460" w:rsidRDefault="00E27460" w:rsidP="00024DBC">
      <w:pPr>
        <w:jc w:val="both"/>
      </w:pPr>
    </w:p>
    <w:p w14:paraId="05D717EA" w14:textId="186BAC5F" w:rsidR="00024DBC" w:rsidRDefault="00024DBC" w:rsidP="00024DBC">
      <w:pPr>
        <w:jc w:val="both"/>
      </w:pPr>
      <w:r>
        <w:t>– Por la presente le comunico/comunicamos (*) que desisto de mi/desistimos de nuestro (*) contrato de venta del siguiente bien/prestación del siguiente servicio (*)</w:t>
      </w:r>
    </w:p>
    <w:p w14:paraId="27BD190B" w14:textId="77777777" w:rsidR="00024DBC" w:rsidRDefault="00024DBC" w:rsidP="00024DBC">
      <w:pPr>
        <w:jc w:val="both"/>
      </w:pPr>
      <w:r>
        <w:t>– Pedido el/recibido el (*)</w:t>
      </w:r>
    </w:p>
    <w:p w14:paraId="1C7674D8" w14:textId="77777777" w:rsidR="00024DBC" w:rsidRDefault="00024DBC" w:rsidP="00024DBC">
      <w:pPr>
        <w:jc w:val="both"/>
      </w:pPr>
      <w:r>
        <w:t>– Nombre del consumidor y usuario o de los consumidores y usuarios</w:t>
      </w:r>
    </w:p>
    <w:p w14:paraId="076D3EA4" w14:textId="77777777" w:rsidR="00024DBC" w:rsidRDefault="00024DBC" w:rsidP="00024DBC">
      <w:pPr>
        <w:jc w:val="both"/>
      </w:pPr>
      <w:r>
        <w:t>– Domicilio del consumidor y usuario o de los consumidores y usuarios</w:t>
      </w:r>
    </w:p>
    <w:p w14:paraId="0508C797" w14:textId="77777777" w:rsidR="00024DBC" w:rsidRDefault="00024DBC" w:rsidP="00024DBC">
      <w:pPr>
        <w:jc w:val="both"/>
      </w:pPr>
      <w:r>
        <w:t>– Firma del consumidor y usuario o de los consumidores y usuarios (solo si el presente formulario se presenta en papel)</w:t>
      </w:r>
    </w:p>
    <w:p w14:paraId="3CDD8D33" w14:textId="77777777" w:rsidR="00024DBC" w:rsidRDefault="00024DBC" w:rsidP="00024DBC">
      <w:pPr>
        <w:jc w:val="both"/>
      </w:pPr>
      <w:r>
        <w:t>– Fecha</w:t>
      </w:r>
    </w:p>
    <w:p w14:paraId="1A7EB0DA" w14:textId="77777777" w:rsidR="009201E2" w:rsidRDefault="00024DBC" w:rsidP="00024DBC">
      <w:pPr>
        <w:jc w:val="both"/>
      </w:pPr>
      <w:r>
        <w:t>(*) Táchese lo que no proceda.</w:t>
      </w:r>
      <w:bookmarkEnd w:id="0"/>
    </w:p>
    <w:sectPr w:rsidR="009201E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E2NjM1NzQyMTZU0lEKTi0uzszPAykwqgUApIYxTywAAAA="/>
  </w:docVars>
  <w:rsids>
    <w:rsidRoot w:val="00024DBC"/>
    <w:rsid w:val="00024DBC"/>
    <w:rsid w:val="00333F2D"/>
    <w:rsid w:val="003B5E12"/>
    <w:rsid w:val="00D33EB4"/>
    <w:rsid w:val="00DA25A3"/>
    <w:rsid w:val="00E2395E"/>
    <w:rsid w:val="00E27460"/>
    <w:rsid w:val="00FB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6EF30"/>
  <w15:chartTrackingRefBased/>
  <w15:docId w15:val="{E553AD73-5C17-4113-B0ED-58EB77A66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24D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D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4D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D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D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D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D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898D6D9E6F6E47AA2CE320087658D2" ma:contentTypeVersion="18" ma:contentTypeDescription="Create a new document." ma:contentTypeScope="" ma:versionID="a5bce950c162ce7e56a5fbd11e4a45dd">
  <xsd:schema xmlns:xsd="http://www.w3.org/2001/XMLSchema" xmlns:xs="http://www.w3.org/2001/XMLSchema" xmlns:p="http://schemas.microsoft.com/office/2006/metadata/properties" xmlns:ns3="4bdbf085-bbee-47ad-9053-cd6757055695" xmlns:ns4="af82f009-2ca7-4798-9456-b4f82b426908" targetNamespace="http://schemas.microsoft.com/office/2006/metadata/properties" ma:root="true" ma:fieldsID="379b09f90a0c48938e1faf997a4f0dcf" ns3:_="" ns4:_="">
    <xsd:import namespace="4bdbf085-bbee-47ad-9053-cd6757055695"/>
    <xsd:import namespace="af82f009-2ca7-4798-9456-b4f82b426908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bf085-bbee-47ad-9053-cd6757055695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2f009-2ca7-4798-9456-b4f82b42690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s xmlns="4bdbf085-bbee-47ad-9053-cd6757055695" xsi:nil="true"/>
    <MigrationWizIdPermissionLevels xmlns="4bdbf085-bbee-47ad-9053-cd6757055695" xsi:nil="true"/>
    <MigrationWizId xmlns="4bdbf085-bbee-47ad-9053-cd6757055695" xsi:nil="true"/>
    <MigrationWizIdDocumentLibraryPermissions xmlns="4bdbf085-bbee-47ad-9053-cd6757055695" xsi:nil="true"/>
    <MigrationWizIdSecurityGroups xmlns="4bdbf085-bbee-47ad-9053-cd6757055695" xsi:nil="true"/>
  </documentManagement>
</p:properties>
</file>

<file path=customXml/itemProps1.xml><?xml version="1.0" encoding="utf-8"?>
<ds:datastoreItem xmlns:ds="http://schemas.openxmlformats.org/officeDocument/2006/customXml" ds:itemID="{B26A016F-71AB-4D32-9261-EEAE6DE29B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2CB3E1-3771-428B-A353-96D9B547C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dbf085-bbee-47ad-9053-cd6757055695"/>
    <ds:schemaRef ds:uri="af82f009-2ca7-4798-9456-b4f82b4269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146F68-B2EF-418E-9F03-6E14E15690CB}">
  <ds:schemaRefs>
    <ds:schemaRef ds:uri="http://schemas.microsoft.com/office/2006/metadata/properties"/>
    <ds:schemaRef ds:uri="http://schemas.microsoft.com/office/infopath/2007/PartnerControls"/>
    <ds:schemaRef ds:uri="4bdbf085-bbee-47ad-9053-cd675705569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6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Delgado García-Pomareda</dc:creator>
  <cp:keywords/>
  <dc:description/>
  <cp:lastModifiedBy>RIBEIRO Eliana Alexandra</cp:lastModifiedBy>
  <cp:revision>4</cp:revision>
  <dcterms:created xsi:type="dcterms:W3CDTF">2021-01-15T12:41:00Z</dcterms:created>
  <dcterms:modified xsi:type="dcterms:W3CDTF">2021-01-15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898D6D9E6F6E47AA2CE320087658D2</vt:lpwstr>
  </property>
</Properties>
</file>